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6904B" w14:textId="77777777" w:rsidR="00C87C77" w:rsidRDefault="00C87C77" w:rsidP="003E505C">
      <w:pPr>
        <w:spacing w:line="276" w:lineRule="auto"/>
      </w:pPr>
      <w:r>
        <w:t xml:space="preserve">Section 1: Written Project Plan </w:t>
      </w:r>
    </w:p>
    <w:p w14:paraId="6DDD33A7" w14:textId="77777777" w:rsidR="00C87C77" w:rsidRDefault="00C87C77" w:rsidP="003E505C">
      <w:pPr>
        <w:spacing w:line="276" w:lineRule="auto"/>
      </w:pPr>
      <w:r>
        <w:t>You are now in the final stage of the project plan development. All previous documentation should be combined into one document that will serve as the statement of work for the project. Your goal is to have the project approved by the executive team. The project plan should be very detailed, which is appropriate to accomplish the monumental task of implementation; however, the executive team is only interested in a 30-minute summation. Therefore, you also must create a compelling executive summary that is supported by your detail that convinces the executive team that it should move forward with your solution.</w:t>
      </w:r>
    </w:p>
    <w:p w14:paraId="5A139271" w14:textId="77777777" w:rsidR="00C87C77" w:rsidRDefault="00C87C77" w:rsidP="003E505C">
      <w:pPr>
        <w:spacing w:line="276" w:lineRule="auto"/>
      </w:pPr>
    </w:p>
    <w:p w14:paraId="3BE5CDCC" w14:textId="77777777" w:rsidR="00C87C77" w:rsidRDefault="00C87C77" w:rsidP="003E505C">
      <w:pPr>
        <w:spacing w:line="276" w:lineRule="auto"/>
      </w:pPr>
      <w:r>
        <w:t>Develop a 30–</w:t>
      </w:r>
      <w:proofErr w:type="gramStart"/>
      <w:r>
        <w:t>40 page</w:t>
      </w:r>
      <w:proofErr w:type="gramEnd"/>
      <w:r>
        <w:t xml:space="preserve"> project plan in which you:</w:t>
      </w:r>
    </w:p>
    <w:p w14:paraId="7A14CF4A" w14:textId="77777777" w:rsidR="00C87C77" w:rsidRDefault="00C87C77" w:rsidP="003E505C">
      <w:pPr>
        <w:spacing w:line="276" w:lineRule="auto"/>
      </w:pPr>
    </w:p>
    <w:p w14:paraId="0B615554" w14:textId="77777777" w:rsidR="00C87C77" w:rsidRDefault="00C87C77" w:rsidP="003E505C">
      <w:pPr>
        <w:spacing w:line="276" w:lineRule="auto"/>
      </w:pPr>
      <w:r>
        <w:t>Write a 5–</w:t>
      </w:r>
      <w:proofErr w:type="gramStart"/>
      <w:r>
        <w:t>10 page</w:t>
      </w:r>
      <w:proofErr w:type="gramEnd"/>
      <w:r>
        <w:t xml:space="preserve"> executive summary in which you provide a high-level technical overview of your project where you address the following: </w:t>
      </w:r>
    </w:p>
    <w:p w14:paraId="30132C57" w14:textId="77777777" w:rsidR="00C87C77" w:rsidRDefault="00C87C77" w:rsidP="003E505C">
      <w:pPr>
        <w:spacing w:line="276" w:lineRule="auto"/>
      </w:pPr>
    </w:p>
    <w:p w14:paraId="6A98E19D" w14:textId="77777777" w:rsidR="00C87C77" w:rsidRDefault="00C87C77" w:rsidP="003E505C">
      <w:pPr>
        <w:spacing w:line="276" w:lineRule="auto"/>
      </w:pPr>
      <w:r>
        <w:t>Describe the scope of the project and control measures.</w:t>
      </w:r>
    </w:p>
    <w:p w14:paraId="06144657" w14:textId="77777777" w:rsidR="00C87C77" w:rsidRDefault="00C87C77" w:rsidP="003E505C">
      <w:pPr>
        <w:spacing w:line="276" w:lineRule="auto"/>
      </w:pPr>
    </w:p>
    <w:p w14:paraId="52DB2636" w14:textId="77777777" w:rsidR="00C87C77" w:rsidRDefault="00C87C77" w:rsidP="003E505C">
      <w:pPr>
        <w:spacing w:line="276" w:lineRule="auto"/>
      </w:pPr>
      <w:r>
        <w:t xml:space="preserve">Describe the goals and objectives of the project. </w:t>
      </w:r>
    </w:p>
    <w:p w14:paraId="3C55BEB5" w14:textId="77777777" w:rsidR="00C87C77" w:rsidRDefault="00C87C77" w:rsidP="003E505C">
      <w:pPr>
        <w:spacing w:line="276" w:lineRule="auto"/>
      </w:pPr>
    </w:p>
    <w:p w14:paraId="4081FE78" w14:textId="77777777" w:rsidR="00C87C77" w:rsidRDefault="00C87C77" w:rsidP="003E505C">
      <w:pPr>
        <w:spacing w:line="276" w:lineRule="auto"/>
      </w:pPr>
      <w:r>
        <w:t>Give a detailed, realistically estimated cost analysis of the entire project, including technical resources (human capital) that may be needed to complete the project.</w:t>
      </w:r>
    </w:p>
    <w:p w14:paraId="560C1DD4" w14:textId="77777777" w:rsidR="00C87C77" w:rsidRDefault="00C87C77" w:rsidP="003E505C">
      <w:pPr>
        <w:spacing w:line="276" w:lineRule="auto"/>
      </w:pPr>
    </w:p>
    <w:p w14:paraId="29E13EDC" w14:textId="77777777" w:rsidR="00C87C77" w:rsidRDefault="00C87C77" w:rsidP="003E505C">
      <w:pPr>
        <w:spacing w:line="276" w:lineRule="auto"/>
      </w:pPr>
      <w:r>
        <w:t>Relate the value of the project plan solution to the competitive advantage that information technology will afford the organization.</w:t>
      </w:r>
    </w:p>
    <w:p w14:paraId="41354687" w14:textId="77777777" w:rsidR="00C87C77" w:rsidRDefault="00C87C77" w:rsidP="003E505C">
      <w:pPr>
        <w:spacing w:line="276" w:lineRule="auto"/>
      </w:pPr>
    </w:p>
    <w:p w14:paraId="33DF8342" w14:textId="77777777" w:rsidR="00C87C77" w:rsidRDefault="00C87C77" w:rsidP="003E505C">
      <w:pPr>
        <w:spacing w:line="276" w:lineRule="auto"/>
      </w:pPr>
      <w:r>
        <w:t>Provide all aspects of the information technology implementation into the project plan.</w:t>
      </w:r>
    </w:p>
    <w:p w14:paraId="20BB4921" w14:textId="77777777" w:rsidR="00C87C77" w:rsidRDefault="00C87C77" w:rsidP="003E505C">
      <w:pPr>
        <w:spacing w:line="276" w:lineRule="auto"/>
      </w:pPr>
    </w:p>
    <w:p w14:paraId="4BF13BC6" w14:textId="77777777" w:rsidR="00C87C77" w:rsidRDefault="00C87C77" w:rsidP="003E505C">
      <w:pPr>
        <w:spacing w:line="276" w:lineRule="auto"/>
      </w:pPr>
      <w:r>
        <w:t>Recommend solution providers who can assist with development and implementation. Include a cost analysis of at least three providers.</w:t>
      </w:r>
    </w:p>
    <w:p w14:paraId="008EEB08" w14:textId="77777777" w:rsidR="00C87C77" w:rsidRDefault="00C87C77" w:rsidP="003E505C">
      <w:pPr>
        <w:spacing w:line="276" w:lineRule="auto"/>
      </w:pPr>
    </w:p>
    <w:p w14:paraId="05DB4C0E" w14:textId="77777777" w:rsidR="00C87C77" w:rsidRDefault="00C87C77" w:rsidP="003E505C">
      <w:pPr>
        <w:spacing w:line="276" w:lineRule="auto"/>
      </w:pPr>
      <w:r>
        <w:lastRenderedPageBreak/>
        <w:t>Combine all previous documentation for Project Deliverables 1–5 in which you:</w:t>
      </w:r>
    </w:p>
    <w:p w14:paraId="490166C4" w14:textId="77777777" w:rsidR="00C87C77" w:rsidRDefault="00C87C77" w:rsidP="003E505C">
      <w:pPr>
        <w:spacing w:line="276" w:lineRule="auto"/>
      </w:pPr>
    </w:p>
    <w:p w14:paraId="55D03C95" w14:textId="77777777" w:rsidR="00C87C77" w:rsidRDefault="00C87C77" w:rsidP="003E505C">
      <w:pPr>
        <w:spacing w:line="276" w:lineRule="auto"/>
      </w:pPr>
      <w:r>
        <w:t xml:space="preserve">Provide all aspects of the information technology implementation into the project plan. </w:t>
      </w:r>
    </w:p>
    <w:p w14:paraId="30B116BE" w14:textId="77777777" w:rsidR="00C87C77" w:rsidRDefault="00C87C77" w:rsidP="003E505C">
      <w:pPr>
        <w:spacing w:line="276" w:lineRule="auto"/>
      </w:pPr>
    </w:p>
    <w:p w14:paraId="14C23F1B" w14:textId="77777777" w:rsidR="00C87C77" w:rsidRDefault="00C87C77" w:rsidP="003E505C">
      <w:pPr>
        <w:spacing w:line="276" w:lineRule="auto"/>
      </w:pPr>
      <w:r>
        <w:t>Revise the documentation based on feedback from the earlier evaluation of the deliverable.</w:t>
      </w:r>
    </w:p>
    <w:p w14:paraId="7AFBBE9B" w14:textId="77777777" w:rsidR="00C87C77" w:rsidRDefault="00C87C77" w:rsidP="003E505C">
      <w:pPr>
        <w:spacing w:line="276" w:lineRule="auto"/>
      </w:pPr>
    </w:p>
    <w:p w14:paraId="26CC2B4F" w14:textId="77777777" w:rsidR="00C87C77" w:rsidRDefault="00C87C77" w:rsidP="003E505C">
      <w:pPr>
        <w:spacing w:line="276" w:lineRule="auto"/>
      </w:pPr>
      <w:r>
        <w:t>Use at least five quality resources in this assignment. Note: Wikipedia and similar Websites do not qualify as quality resources.</w:t>
      </w:r>
    </w:p>
    <w:p w14:paraId="01A637DD" w14:textId="77777777" w:rsidR="00C87C77" w:rsidRDefault="00C87C77" w:rsidP="003E505C">
      <w:pPr>
        <w:spacing w:line="276" w:lineRule="auto"/>
      </w:pPr>
    </w:p>
    <w:p w14:paraId="60B9DBAC" w14:textId="77777777" w:rsidR="00C87C77" w:rsidRDefault="00C87C77" w:rsidP="003E505C">
      <w:pPr>
        <w:spacing w:line="276" w:lineRule="auto"/>
      </w:pPr>
      <w:r>
        <w:t>This course requires the use of Strayer Writing Standards. For assistance and information, please refer to the Strayer Writing Standards link in the left-hand menu of your course. Check with your professor for any additional instructions.</w:t>
      </w:r>
    </w:p>
    <w:p w14:paraId="552D2CC7" w14:textId="77777777" w:rsidR="00C87C77" w:rsidRDefault="00C87C77" w:rsidP="003E505C">
      <w:pPr>
        <w:spacing w:line="276" w:lineRule="auto"/>
      </w:pPr>
    </w:p>
    <w:p w14:paraId="411BA4B0" w14:textId="77777777" w:rsidR="00C87C77" w:rsidRDefault="00C87C77" w:rsidP="003E505C">
      <w:pPr>
        <w:spacing w:line="276" w:lineRule="auto"/>
      </w:pPr>
      <w:r>
        <w:t>Section 2: Revised Business Requirements Document</w:t>
      </w:r>
    </w:p>
    <w:p w14:paraId="5C89B7F9" w14:textId="77777777" w:rsidR="00C87C77" w:rsidRDefault="00C87C77" w:rsidP="003E505C">
      <w:pPr>
        <w:spacing w:line="276" w:lineRule="auto"/>
      </w:pPr>
    </w:p>
    <w:p w14:paraId="2A63A29A" w14:textId="77777777" w:rsidR="00C87C77" w:rsidRDefault="00C87C77" w:rsidP="003E505C">
      <w:pPr>
        <w:spacing w:line="276" w:lineRule="auto"/>
      </w:pPr>
      <w:r>
        <w:t>Document all revisions made to the written project plan in the Document Control section of the business requirements document from Project Deliverable 2: Business Requirements. Note: This documentation must outline the revisions made to the previous deliverables required in Section 1: Written Project Plan.</w:t>
      </w:r>
    </w:p>
    <w:p w14:paraId="4B61AAF0" w14:textId="77777777" w:rsidR="00C87C77" w:rsidRDefault="00C87C77" w:rsidP="003E505C">
      <w:pPr>
        <w:spacing w:line="276" w:lineRule="auto"/>
      </w:pPr>
    </w:p>
    <w:p w14:paraId="7CE78D7A" w14:textId="77777777" w:rsidR="00C87C77" w:rsidRDefault="00C87C77" w:rsidP="003E505C">
      <w:pPr>
        <w:spacing w:line="276" w:lineRule="auto"/>
      </w:pPr>
      <w:r>
        <w:t>Section 3: Project Plan PowerPoint Presentation</w:t>
      </w:r>
    </w:p>
    <w:p w14:paraId="5A2B8EC9" w14:textId="77777777" w:rsidR="00C87C77" w:rsidRDefault="00C87C77" w:rsidP="003E505C">
      <w:pPr>
        <w:spacing w:line="276" w:lineRule="auto"/>
      </w:pPr>
    </w:p>
    <w:p w14:paraId="54118C76" w14:textId="77777777" w:rsidR="00C87C77" w:rsidRDefault="00C87C77" w:rsidP="003E505C">
      <w:pPr>
        <w:spacing w:line="276" w:lineRule="auto"/>
      </w:pPr>
      <w:r>
        <w:t>Additional to your detailed executive summary, you must present your findings to the executive team and the venture capital group; that, along with the executive summary, will convince the group that your solution is optimal.</w:t>
      </w:r>
    </w:p>
    <w:p w14:paraId="404663BC" w14:textId="77777777" w:rsidR="00C87C77" w:rsidRDefault="00C87C77" w:rsidP="003E505C">
      <w:pPr>
        <w:spacing w:line="276" w:lineRule="auto"/>
      </w:pPr>
    </w:p>
    <w:p w14:paraId="676CE71B" w14:textId="77777777" w:rsidR="00C87C77" w:rsidRDefault="00C87C77" w:rsidP="003E505C">
      <w:pPr>
        <w:spacing w:line="276" w:lineRule="auto"/>
      </w:pPr>
      <w:r>
        <w:t>Create a 10–15 slide PowerPoint presentation in which you:</w:t>
      </w:r>
    </w:p>
    <w:p w14:paraId="57EADF68" w14:textId="77777777" w:rsidR="00C87C77" w:rsidRDefault="00C87C77" w:rsidP="003E505C">
      <w:pPr>
        <w:spacing w:line="276" w:lineRule="auto"/>
      </w:pPr>
    </w:p>
    <w:p w14:paraId="6889887F" w14:textId="77777777" w:rsidR="00C87C77" w:rsidRDefault="00C87C77" w:rsidP="003E505C">
      <w:pPr>
        <w:spacing w:line="276" w:lineRule="auto"/>
      </w:pPr>
      <w:r>
        <w:lastRenderedPageBreak/>
        <w:t xml:space="preserve">Illustrate the concepts from the executive summary in Section 1 of this assignment. </w:t>
      </w:r>
    </w:p>
    <w:p w14:paraId="7F4669AB" w14:textId="77777777" w:rsidR="00C87C77" w:rsidRDefault="00C87C77" w:rsidP="003E505C">
      <w:pPr>
        <w:spacing w:line="276" w:lineRule="auto"/>
      </w:pPr>
    </w:p>
    <w:p w14:paraId="4B50B6C9" w14:textId="77777777" w:rsidR="00C87C77" w:rsidRDefault="00C87C77" w:rsidP="003E505C">
      <w:pPr>
        <w:spacing w:line="276" w:lineRule="auto"/>
      </w:pPr>
      <w:r>
        <w:t>Create bulleted speaking notes for your presentation to the executive board in the Notes section of the PowerPoint. Note: You may create or assume any fictitious names, data, or scenarios that have not been established in this assignment for a realistic flow of communication.</w:t>
      </w:r>
    </w:p>
    <w:p w14:paraId="72812BFC" w14:textId="77777777" w:rsidR="00C87C77" w:rsidRDefault="00C87C77" w:rsidP="003E505C">
      <w:pPr>
        <w:spacing w:line="276" w:lineRule="auto"/>
      </w:pPr>
    </w:p>
    <w:p w14:paraId="6081631F" w14:textId="77777777" w:rsidR="00C87C77" w:rsidRDefault="00C87C77" w:rsidP="003E505C">
      <w:pPr>
        <w:spacing w:line="276" w:lineRule="auto"/>
      </w:pPr>
      <w:r>
        <w:t>Use a professional technically written style to graphically convey the information.</w:t>
      </w:r>
    </w:p>
    <w:p w14:paraId="5EC490C6" w14:textId="77777777" w:rsidR="00C87C77" w:rsidRDefault="00C87C77" w:rsidP="003E505C">
      <w:pPr>
        <w:spacing w:line="276" w:lineRule="auto"/>
      </w:pPr>
    </w:p>
    <w:p w14:paraId="35F2E714" w14:textId="77777777" w:rsidR="00C87C77" w:rsidRDefault="00C87C77" w:rsidP="003E505C">
      <w:pPr>
        <w:spacing w:line="276" w:lineRule="auto"/>
      </w:pPr>
      <w:r>
        <w:t>Section 4: Finalized Project Plan</w:t>
      </w:r>
    </w:p>
    <w:p w14:paraId="4297BA5D" w14:textId="77777777" w:rsidR="00C87C77" w:rsidRDefault="00C87C77" w:rsidP="003E505C">
      <w:pPr>
        <w:spacing w:line="276" w:lineRule="auto"/>
      </w:pPr>
    </w:p>
    <w:p w14:paraId="51D5624B" w14:textId="77777777" w:rsidR="00C87C77" w:rsidRDefault="00C87C77" w:rsidP="003E505C">
      <w:pPr>
        <w:spacing w:line="276" w:lineRule="auto"/>
      </w:pPr>
      <w:r>
        <w:t>Use Microsoft project to:</w:t>
      </w:r>
    </w:p>
    <w:p w14:paraId="0228AF4A" w14:textId="77777777" w:rsidR="00C87C77" w:rsidRDefault="00C87C77" w:rsidP="003E505C">
      <w:pPr>
        <w:spacing w:line="276" w:lineRule="auto"/>
      </w:pPr>
    </w:p>
    <w:p w14:paraId="6DD96DC4" w14:textId="77777777" w:rsidR="00C87C77" w:rsidRDefault="00C87C77" w:rsidP="003E505C">
      <w:pPr>
        <w:spacing w:line="276" w:lineRule="auto"/>
      </w:pPr>
      <w:r>
        <w:t>Finalize your project plan from Project Deliverable 5: Network Infrastructure and Security to include all necessary changes in assumptions, tasks, and subtasks.</w:t>
      </w:r>
    </w:p>
    <w:p w14:paraId="4954E7C6" w14:textId="77777777" w:rsidR="00C87C77" w:rsidRDefault="00C87C77" w:rsidP="003E505C">
      <w:pPr>
        <w:spacing w:line="276" w:lineRule="auto"/>
      </w:pPr>
    </w:p>
    <w:p w14:paraId="594C732A" w14:textId="77777777" w:rsidR="00C87C77" w:rsidRDefault="00C87C77" w:rsidP="003E505C">
      <w:pPr>
        <w:spacing w:line="276" w:lineRule="auto"/>
      </w:pPr>
      <w:r>
        <w:t>The specific course learning outcome associated with this assignment is:</w:t>
      </w:r>
    </w:p>
    <w:p w14:paraId="64EB0319" w14:textId="77777777" w:rsidR="00C87C77" w:rsidRDefault="00C87C77" w:rsidP="003E505C">
      <w:pPr>
        <w:spacing w:line="276" w:lineRule="auto"/>
      </w:pPr>
    </w:p>
    <w:p w14:paraId="2E2E7B53" w14:textId="26E2C50D" w:rsidR="00D15BD5" w:rsidRDefault="00C87C77" w:rsidP="003E505C">
      <w:pPr>
        <w:spacing w:line="276" w:lineRule="auto"/>
      </w:pPr>
      <w:r>
        <w:t>Develop a comprehensive project plan proposal.</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wNTYwtDC2sDAwsTRT0lEKTi0uzszPAykwqgUAc9brcCwAAAA="/>
  </w:docVars>
  <w:rsids>
    <w:rsidRoot w:val="00C87C77"/>
    <w:rsid w:val="003E505C"/>
    <w:rsid w:val="00C87C7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9243"/>
  <w15:chartTrackingRefBased/>
  <w15:docId w15:val="{28390BFE-0B92-4C86-AB3A-201AE7793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37</Words>
  <Characters>3062</Characters>
  <Application>Microsoft Office Word</Application>
  <DocSecurity>0</DocSecurity>
  <Lines>25</Lines>
  <Paragraphs>7</Paragraphs>
  <ScaleCrop>false</ScaleCrop>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1-11-22T11:10:00Z</dcterms:created>
  <dcterms:modified xsi:type="dcterms:W3CDTF">2021-11-24T06:40:00Z</dcterms:modified>
</cp:coreProperties>
</file>